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444B30" w14:textId="39686A64" w:rsidR="008C4276" w:rsidRPr="003869F1" w:rsidRDefault="00B844D6" w:rsidP="008C4276">
      <w:pPr>
        <w:spacing w:after="0"/>
        <w:jc w:val="right"/>
        <w:rPr>
          <w:b/>
          <w:bCs/>
          <w:sz w:val="24"/>
          <w:szCs w:val="24"/>
        </w:rPr>
      </w:pPr>
      <w:r>
        <w:rPr>
          <w:rFonts w:ascii="Calibri" w:eastAsiaTheme="minorEastAsia" w:hAnsi="Calibri" w:cs="Calibri"/>
          <w:noProof/>
          <w:lang w:val="en-US" w:eastAsia="en-GB"/>
        </w:rPr>
        <w:drawing>
          <wp:anchor distT="0" distB="0" distL="114300" distR="114300" simplePos="0" relativeHeight="251658240" behindDoc="0" locked="0" layoutInCell="1" allowOverlap="1" wp14:anchorId="3B9FA97E" wp14:editId="30A18A1A">
            <wp:simplePos x="0" y="0"/>
            <wp:positionH relativeFrom="column">
              <wp:posOffset>-305435</wp:posOffset>
            </wp:positionH>
            <wp:positionV relativeFrom="paragraph">
              <wp:posOffset>54610</wp:posOffset>
            </wp:positionV>
            <wp:extent cx="2092960" cy="1168400"/>
            <wp:effectExtent l="0" t="0" r="2540" b="0"/>
            <wp:wrapThrough wrapText="bothSides">
              <wp:wrapPolygon edited="0">
                <wp:start x="1704" y="0"/>
                <wp:lineTo x="0" y="2817"/>
                <wp:lineTo x="0" y="12913"/>
                <wp:lineTo x="3146" y="15026"/>
                <wp:lineTo x="5898" y="15026"/>
                <wp:lineTo x="5898" y="17374"/>
                <wp:lineTo x="6816" y="18783"/>
                <wp:lineTo x="6160" y="18783"/>
                <wp:lineTo x="6029" y="21130"/>
                <wp:lineTo x="7078" y="21365"/>
                <wp:lineTo x="12583" y="21365"/>
                <wp:lineTo x="21364" y="21130"/>
                <wp:lineTo x="21495" y="15261"/>
                <wp:lineTo x="21495" y="5635"/>
                <wp:lineTo x="15073" y="4226"/>
                <wp:lineTo x="4194" y="3757"/>
                <wp:lineTo x="4456" y="2113"/>
                <wp:lineTo x="3801" y="470"/>
                <wp:lineTo x="3015" y="0"/>
                <wp:lineTo x="1704" y="0"/>
              </wp:wrapPolygon>
            </wp:wrapThrough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96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4276">
        <w:tab/>
      </w:r>
      <w:r w:rsidR="008C4276">
        <w:tab/>
      </w:r>
      <w:r w:rsidR="008C4276">
        <w:tab/>
      </w:r>
      <w:r>
        <w:rPr>
          <w:b/>
          <w:bCs/>
          <w:sz w:val="28"/>
          <w:szCs w:val="28"/>
        </w:rPr>
        <w:t xml:space="preserve">EPSW </w:t>
      </w:r>
      <w:r w:rsidR="008C4276" w:rsidRPr="008C4276">
        <w:rPr>
          <w:b/>
          <w:bCs/>
          <w:sz w:val="28"/>
          <w:szCs w:val="28"/>
        </w:rPr>
        <w:t>RESOURCE COMMITTEE</w:t>
      </w:r>
      <w:r w:rsidR="008C4276">
        <w:rPr>
          <w:b/>
          <w:bCs/>
          <w:sz w:val="28"/>
          <w:szCs w:val="28"/>
        </w:rPr>
        <w:t xml:space="preserve"> </w:t>
      </w:r>
      <w:r w:rsidR="003869F1">
        <w:rPr>
          <w:b/>
          <w:bCs/>
          <w:sz w:val="28"/>
          <w:szCs w:val="28"/>
        </w:rPr>
        <w:t>–</w:t>
      </w:r>
      <w:r w:rsidR="00631526">
        <w:rPr>
          <w:b/>
          <w:bCs/>
          <w:sz w:val="28"/>
          <w:szCs w:val="28"/>
        </w:rPr>
        <w:t xml:space="preserve"> </w:t>
      </w:r>
      <w:r w:rsidR="003869F1" w:rsidRPr="003869F1">
        <w:rPr>
          <w:b/>
          <w:bCs/>
          <w:sz w:val="24"/>
          <w:szCs w:val="24"/>
        </w:rPr>
        <w:t xml:space="preserve">Expenditure </w:t>
      </w:r>
      <w:r w:rsidR="00650C17">
        <w:rPr>
          <w:b/>
          <w:bCs/>
          <w:sz w:val="24"/>
          <w:szCs w:val="24"/>
        </w:rPr>
        <w:t>R</w:t>
      </w:r>
      <w:r w:rsidR="003869F1" w:rsidRPr="003869F1">
        <w:rPr>
          <w:b/>
          <w:bCs/>
          <w:sz w:val="24"/>
          <w:szCs w:val="24"/>
        </w:rPr>
        <w:t>equest Form</w:t>
      </w:r>
    </w:p>
    <w:p w14:paraId="2BD7EB53" w14:textId="5606178D" w:rsidR="00631526" w:rsidRDefault="00B844D6" w:rsidP="008C4276">
      <w:pPr>
        <w:spacing w:after="0"/>
        <w:jc w:val="right"/>
        <w:rPr>
          <w:sz w:val="16"/>
          <w:szCs w:val="16"/>
        </w:rPr>
      </w:pPr>
      <w:r>
        <w:rPr>
          <w:rFonts w:ascii="Calibri" w:eastAsiaTheme="minorEastAsia" w:hAnsi="Calibri" w:cs="Calibri"/>
          <w:noProof/>
          <w:lang w:val="en-US" w:eastAsia="en-GB"/>
        </w:rPr>
        <w:fldChar w:fldCharType="begin"/>
      </w:r>
      <w:r w:rsidR="00BC7724">
        <w:rPr>
          <w:rFonts w:ascii="Calibri" w:eastAsiaTheme="minorEastAsia" w:hAnsi="Calibri" w:cs="Calibri"/>
          <w:noProof/>
          <w:lang w:val="en-US" w:eastAsia="en-GB"/>
        </w:rPr>
        <w:instrText xml:space="preserve"> INCLUDEPICTURE "C:\\Users\\clay0110\\Library\\Containers\\com.microsoft.Outlook\\Data\\Library\\Caches\\Signatures\\signature_1759827144" \* MERGEFORMAT </w:instrText>
      </w:r>
      <w:r>
        <w:rPr>
          <w:rFonts w:ascii="Calibri" w:eastAsiaTheme="minorEastAsia" w:hAnsi="Calibri" w:cs="Calibri"/>
          <w:noProof/>
          <w:lang w:val="en-US" w:eastAsia="en-GB"/>
        </w:rPr>
        <w:fldChar w:fldCharType="end"/>
      </w:r>
    </w:p>
    <w:p w14:paraId="44A9FF9D" w14:textId="23022CF4" w:rsidR="003F6B93" w:rsidRDefault="008C4276" w:rsidP="008C4276">
      <w:pPr>
        <w:spacing w:after="0"/>
        <w:jc w:val="right"/>
        <w:rPr>
          <w:sz w:val="16"/>
          <w:szCs w:val="16"/>
        </w:rPr>
      </w:pPr>
      <w:r w:rsidRPr="009325D7">
        <w:rPr>
          <w:sz w:val="16"/>
          <w:szCs w:val="16"/>
        </w:rPr>
        <w:t xml:space="preserve">Please send all requests to </w:t>
      </w:r>
      <w:hyperlink r:id="rId11" w:history="1">
        <w:r w:rsidR="00B844D6" w:rsidRPr="0082144A">
          <w:rPr>
            <w:rStyle w:val="Hyperlink"/>
            <w:sz w:val="16"/>
            <w:szCs w:val="16"/>
          </w:rPr>
          <w:t>cepsw.director@flinders.edu.au</w:t>
        </w:r>
      </w:hyperlink>
      <w:r w:rsidRPr="009325D7">
        <w:rPr>
          <w:sz w:val="16"/>
          <w:szCs w:val="16"/>
        </w:rPr>
        <w:t xml:space="preserve"> </w:t>
      </w:r>
      <w:r w:rsidRPr="009325D7">
        <w:rPr>
          <w:sz w:val="16"/>
          <w:szCs w:val="16"/>
        </w:rPr>
        <w:br/>
        <w:t>Requests can be submitted at any time during the year.</w:t>
      </w:r>
      <w:r w:rsidR="00675461" w:rsidRPr="009325D7">
        <w:rPr>
          <w:sz w:val="16"/>
          <w:szCs w:val="16"/>
        </w:rPr>
        <w:t xml:space="preserve"> </w:t>
      </w:r>
      <w:r w:rsidR="003F6B93" w:rsidRPr="009325D7">
        <w:rPr>
          <w:sz w:val="16"/>
          <w:szCs w:val="16"/>
        </w:rPr>
        <w:t>Only one request per form.</w:t>
      </w:r>
    </w:p>
    <w:p w14:paraId="485DBE34" w14:textId="77777777" w:rsidR="009325D7" w:rsidRPr="009325D7" w:rsidRDefault="009325D7" w:rsidP="009325D7">
      <w:pPr>
        <w:spacing w:after="0"/>
        <w:jc w:val="right"/>
        <w:rPr>
          <w:sz w:val="16"/>
          <w:szCs w:val="16"/>
        </w:rPr>
      </w:pPr>
      <w:r w:rsidRPr="009325D7">
        <w:rPr>
          <w:sz w:val="16"/>
          <w:szCs w:val="16"/>
        </w:rPr>
        <w:t xml:space="preserve">This submission does not guarantee funding or support. </w:t>
      </w:r>
    </w:p>
    <w:p w14:paraId="1E165910" w14:textId="4F56AD34" w:rsidR="009325D7" w:rsidRPr="009325D7" w:rsidRDefault="009325D7" w:rsidP="009325D7">
      <w:pPr>
        <w:spacing w:after="0"/>
        <w:jc w:val="right"/>
        <w:rPr>
          <w:sz w:val="16"/>
          <w:szCs w:val="16"/>
        </w:rPr>
      </w:pPr>
      <w:r w:rsidRPr="009325D7">
        <w:rPr>
          <w:sz w:val="16"/>
          <w:szCs w:val="16"/>
        </w:rPr>
        <w:t>All submissions are assessed on a case-by-case basis in line with the goals and limited funds of the College.</w:t>
      </w:r>
    </w:p>
    <w:p w14:paraId="5E773BC9" w14:textId="1D21E635" w:rsidR="009C53FC" w:rsidRDefault="009C53FC" w:rsidP="009325D7">
      <w:pPr>
        <w:spacing w:after="0"/>
        <w:rPr>
          <w:sz w:val="20"/>
          <w:szCs w:val="20"/>
        </w:rPr>
      </w:pPr>
    </w:p>
    <w:p w14:paraId="6601BAC5" w14:textId="77777777" w:rsidR="005F6994" w:rsidRPr="00456FEF" w:rsidRDefault="005F6994" w:rsidP="009325D7">
      <w:pPr>
        <w:spacing w:after="0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244"/>
        <w:gridCol w:w="2280"/>
        <w:gridCol w:w="1146"/>
        <w:gridCol w:w="1553"/>
      </w:tblGrid>
      <w:tr w:rsidR="00456FEF" w14:paraId="14A8F35C" w14:textId="39FBF1F7" w:rsidTr="005F6994">
        <w:tc>
          <w:tcPr>
            <w:tcW w:w="8359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auto"/>
          </w:tcPr>
          <w:p w14:paraId="1F3D7B1E" w14:textId="48606BFF" w:rsidR="00456FEF" w:rsidRPr="009C6669" w:rsidRDefault="005F6994" w:rsidP="005F6994">
            <w:pPr>
              <w:spacing w:before="40" w:after="40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f </w:t>
            </w:r>
            <w:r w:rsidRPr="005F6994">
              <w:rPr>
                <w:sz w:val="14"/>
                <w:szCs w:val="14"/>
              </w:rPr>
              <w:t>(office use only)</w:t>
            </w:r>
          </w:p>
        </w:tc>
        <w:tc>
          <w:tcPr>
            <w:tcW w:w="1553" w:type="dxa"/>
            <w:shd w:val="clear" w:color="auto" w:fill="auto"/>
          </w:tcPr>
          <w:p w14:paraId="117E51EC" w14:textId="4698139E" w:rsidR="00456FEF" w:rsidRPr="005F6994" w:rsidRDefault="005F6994" w:rsidP="00456FEF">
            <w:pPr>
              <w:spacing w:before="40" w:after="40"/>
              <w:jc w:val="left"/>
              <w:rPr>
                <w:b/>
                <w:bCs/>
                <w:color w:val="FF3399"/>
                <w:sz w:val="20"/>
                <w:szCs w:val="20"/>
              </w:rPr>
            </w:pPr>
            <w:r w:rsidRPr="00982B5A">
              <w:rPr>
                <w:b/>
                <w:bCs/>
                <w:color w:val="FF3399"/>
                <w:sz w:val="28"/>
                <w:szCs w:val="28"/>
              </w:rPr>
              <w:t>2</w:t>
            </w:r>
            <w:r w:rsidR="00962671">
              <w:rPr>
                <w:b/>
                <w:bCs/>
                <w:color w:val="FF3399"/>
                <w:sz w:val="28"/>
                <w:szCs w:val="28"/>
              </w:rPr>
              <w:t>1</w:t>
            </w:r>
            <w:r w:rsidRPr="00982B5A">
              <w:rPr>
                <w:b/>
                <w:bCs/>
                <w:color w:val="FF3399"/>
                <w:sz w:val="28"/>
                <w:szCs w:val="28"/>
              </w:rPr>
              <w:t>-</w:t>
            </w:r>
          </w:p>
        </w:tc>
      </w:tr>
      <w:tr w:rsidR="005F6994" w14:paraId="2B4A15EF" w14:textId="77777777" w:rsidTr="00BF71F5">
        <w:tc>
          <w:tcPr>
            <w:tcW w:w="2689" w:type="dxa"/>
            <w:shd w:val="clear" w:color="auto" w:fill="F7CAAC" w:themeFill="accent2" w:themeFillTint="66"/>
          </w:tcPr>
          <w:p w14:paraId="0ED1C01B" w14:textId="7D082916" w:rsidR="005F6994" w:rsidRPr="009C6669" w:rsidRDefault="005F6994" w:rsidP="00456FEF">
            <w:pPr>
              <w:spacing w:before="40" w:after="40"/>
              <w:jc w:val="left"/>
              <w:rPr>
                <w:b/>
                <w:bCs/>
                <w:sz w:val="20"/>
                <w:szCs w:val="20"/>
              </w:rPr>
            </w:pPr>
            <w:r w:rsidRPr="009C6669">
              <w:rPr>
                <w:b/>
                <w:bCs/>
                <w:sz w:val="20"/>
                <w:szCs w:val="20"/>
              </w:rPr>
              <w:t>Applicant’s Name</w:t>
            </w:r>
          </w:p>
        </w:tc>
        <w:tc>
          <w:tcPr>
            <w:tcW w:w="7223" w:type="dxa"/>
            <w:gridSpan w:val="4"/>
            <w:shd w:val="clear" w:color="auto" w:fill="auto"/>
          </w:tcPr>
          <w:p w14:paraId="1FC38821" w14:textId="18636D20" w:rsidR="005F6994" w:rsidRPr="00675461" w:rsidRDefault="005F6994" w:rsidP="00456FEF">
            <w:pPr>
              <w:spacing w:before="40" w:after="40"/>
              <w:jc w:val="left"/>
              <w:rPr>
                <w:b/>
                <w:bCs/>
                <w:sz w:val="20"/>
                <w:szCs w:val="20"/>
              </w:rPr>
            </w:pPr>
          </w:p>
        </w:tc>
      </w:tr>
      <w:tr w:rsidR="009C53FC" w14:paraId="0737D325" w14:textId="77777777" w:rsidTr="00BF71F5">
        <w:tc>
          <w:tcPr>
            <w:tcW w:w="2689" w:type="dxa"/>
            <w:shd w:val="clear" w:color="auto" w:fill="F7CAAC" w:themeFill="accent2" w:themeFillTint="66"/>
          </w:tcPr>
          <w:p w14:paraId="308CD283" w14:textId="114E0037" w:rsidR="009C53FC" w:rsidRPr="00973383" w:rsidRDefault="00456FEF" w:rsidP="009C53FC">
            <w:pPr>
              <w:spacing w:before="40" w:after="4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ipline</w:t>
            </w:r>
            <w:r w:rsidR="00BF71F5">
              <w:rPr>
                <w:sz w:val="20"/>
                <w:szCs w:val="20"/>
              </w:rPr>
              <w:t xml:space="preserve"> / Unit</w:t>
            </w:r>
          </w:p>
        </w:tc>
        <w:tc>
          <w:tcPr>
            <w:tcW w:w="7223" w:type="dxa"/>
            <w:gridSpan w:val="4"/>
          </w:tcPr>
          <w:p w14:paraId="2574A703" w14:textId="395E1ED8" w:rsidR="009C53FC" w:rsidRPr="00675461" w:rsidRDefault="009C53FC" w:rsidP="009C53FC">
            <w:pPr>
              <w:spacing w:before="40" w:after="40"/>
              <w:jc w:val="left"/>
              <w:rPr>
                <w:sz w:val="20"/>
                <w:szCs w:val="20"/>
              </w:rPr>
            </w:pPr>
          </w:p>
        </w:tc>
      </w:tr>
      <w:tr w:rsidR="00BF71F5" w14:paraId="666F0FAC" w14:textId="77777777" w:rsidTr="00EB5156">
        <w:trPr>
          <w:trHeight w:val="549"/>
        </w:trPr>
        <w:tc>
          <w:tcPr>
            <w:tcW w:w="2689" w:type="dxa"/>
            <w:tcBorders>
              <w:bottom w:val="single" w:sz="4" w:space="0" w:color="F7CAAC" w:themeColor="accent2" w:themeTint="66"/>
            </w:tcBorders>
            <w:shd w:val="clear" w:color="auto" w:fill="F7CAAC" w:themeFill="accent2" w:themeFillTint="66"/>
            <w:vAlign w:val="center"/>
          </w:tcPr>
          <w:p w14:paraId="341A66CB" w14:textId="3276D6CC" w:rsidR="00BF71F5" w:rsidRPr="00BF71F5" w:rsidRDefault="00BF71F5" w:rsidP="00BF71F5">
            <w:pPr>
              <w:spacing w:before="40" w:after="40"/>
              <w:jc w:val="left"/>
              <w:rPr>
                <w:b/>
                <w:bCs/>
                <w:sz w:val="20"/>
                <w:szCs w:val="20"/>
              </w:rPr>
            </w:pPr>
            <w:r w:rsidRPr="00BF71F5">
              <w:rPr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223" w:type="dxa"/>
            <w:gridSpan w:val="4"/>
            <w:vAlign w:val="center"/>
          </w:tcPr>
          <w:p w14:paraId="73E6559B" w14:textId="71114C8B" w:rsidR="00BF71F5" w:rsidRPr="00BF71F5" w:rsidRDefault="00BF71F5" w:rsidP="006A454F">
            <w:pPr>
              <w:spacing w:before="40" w:after="40"/>
              <w:jc w:val="left"/>
              <w:rPr>
                <w:b/>
                <w:bCs/>
                <w:sz w:val="20"/>
                <w:szCs w:val="20"/>
              </w:rPr>
            </w:pPr>
            <w:r w:rsidRPr="00BF71F5">
              <w:rPr>
                <w:b/>
                <w:bCs/>
                <w:sz w:val="20"/>
                <w:szCs w:val="20"/>
              </w:rPr>
              <w:t>$</w:t>
            </w:r>
            <w:r w:rsidR="006A454F">
              <w:rPr>
                <w:b/>
                <w:bCs/>
                <w:sz w:val="20"/>
                <w:szCs w:val="20"/>
              </w:rPr>
              <w:t xml:space="preserve">                                                                                        </w:t>
            </w:r>
            <w:proofErr w:type="gramStart"/>
            <w:r w:rsidR="006A454F">
              <w:rPr>
                <w:b/>
                <w:bCs/>
                <w:sz w:val="20"/>
                <w:szCs w:val="20"/>
              </w:rPr>
              <w:t xml:space="preserve">   </w:t>
            </w:r>
            <w:r w:rsidR="006A454F" w:rsidRPr="006A454F">
              <w:rPr>
                <w:sz w:val="16"/>
                <w:szCs w:val="16"/>
              </w:rPr>
              <w:t>(</w:t>
            </w:r>
            <w:proofErr w:type="gramEnd"/>
            <w:r w:rsidR="006A454F" w:rsidRPr="006A454F">
              <w:rPr>
                <w:sz w:val="16"/>
                <w:szCs w:val="16"/>
              </w:rPr>
              <w:t>excluding GST)</w:t>
            </w:r>
          </w:p>
        </w:tc>
      </w:tr>
      <w:tr w:rsidR="00BC123D" w14:paraId="631254B2" w14:textId="374AF20D" w:rsidTr="007A4E67">
        <w:trPr>
          <w:trHeight w:val="426"/>
        </w:trPr>
        <w:tc>
          <w:tcPr>
            <w:tcW w:w="2689" w:type="dxa"/>
            <w:vMerge w:val="restart"/>
            <w:tcBorders>
              <w:top w:val="single" w:sz="4" w:space="0" w:color="F7CAAC" w:themeColor="accent2" w:themeTint="66"/>
            </w:tcBorders>
            <w:shd w:val="clear" w:color="auto" w:fill="F7CAAC" w:themeFill="accent2" w:themeFillTint="66"/>
          </w:tcPr>
          <w:p w14:paraId="3AC5659A" w14:textId="77777777" w:rsidR="00BC123D" w:rsidRDefault="00BC123D" w:rsidP="00BF71F5">
            <w:pPr>
              <w:spacing w:before="40" w:after="40"/>
              <w:jc w:val="right"/>
              <w:rPr>
                <w:sz w:val="16"/>
                <w:szCs w:val="16"/>
              </w:rPr>
            </w:pPr>
          </w:p>
          <w:p w14:paraId="5690ABE7" w14:textId="7DA4EA82" w:rsidR="00BC123D" w:rsidRPr="00BF71F5" w:rsidRDefault="00BC123D" w:rsidP="00BF71F5">
            <w:pPr>
              <w:spacing w:before="40" w:after="40"/>
              <w:jc w:val="right"/>
              <w:rPr>
                <w:sz w:val="20"/>
                <w:szCs w:val="20"/>
              </w:rPr>
            </w:pPr>
            <w:r w:rsidRPr="00BF71F5">
              <w:rPr>
                <w:sz w:val="16"/>
                <w:szCs w:val="16"/>
              </w:rPr>
              <w:t xml:space="preserve">If cost over more than 1 year, </w:t>
            </w:r>
            <w:r>
              <w:rPr>
                <w:sz w:val="16"/>
                <w:szCs w:val="16"/>
              </w:rPr>
              <w:br/>
            </w:r>
            <w:r w:rsidRPr="00BF71F5">
              <w:rPr>
                <w:sz w:val="16"/>
                <w:szCs w:val="16"/>
              </w:rPr>
              <w:t xml:space="preserve">also show </w:t>
            </w:r>
            <w:r>
              <w:rPr>
                <w:sz w:val="16"/>
                <w:szCs w:val="16"/>
              </w:rPr>
              <w:t xml:space="preserve">per annum </w:t>
            </w:r>
            <w:r w:rsidRPr="00BF71F5">
              <w:rPr>
                <w:sz w:val="16"/>
                <w:szCs w:val="16"/>
              </w:rPr>
              <w:t>breakdown</w:t>
            </w:r>
          </w:p>
        </w:tc>
        <w:tc>
          <w:tcPr>
            <w:tcW w:w="2244" w:type="dxa"/>
            <w:shd w:val="clear" w:color="auto" w:fill="FFF7E1"/>
            <w:vAlign w:val="center"/>
          </w:tcPr>
          <w:p w14:paraId="071F9E8E" w14:textId="4F5599B2" w:rsidR="00BC123D" w:rsidRPr="00BB7D45" w:rsidRDefault="00BC123D" w:rsidP="00BF71F5">
            <w:pPr>
              <w:spacing w:before="40" w:after="40"/>
              <w:jc w:val="left"/>
              <w:rPr>
                <w:sz w:val="18"/>
                <w:szCs w:val="18"/>
              </w:rPr>
            </w:pPr>
            <w:r w:rsidRPr="00BB7D45">
              <w:rPr>
                <w:sz w:val="18"/>
                <w:szCs w:val="18"/>
              </w:rPr>
              <w:t>202</w:t>
            </w:r>
            <w:r w:rsidR="00F95C82">
              <w:rPr>
                <w:sz w:val="18"/>
                <w:szCs w:val="18"/>
              </w:rPr>
              <w:t>1</w:t>
            </w:r>
            <w:r w:rsidRPr="00BB7D45">
              <w:rPr>
                <w:sz w:val="18"/>
                <w:szCs w:val="18"/>
              </w:rPr>
              <w:t xml:space="preserve"> </w:t>
            </w:r>
            <w:r w:rsidR="00B23FFA">
              <w:rPr>
                <w:sz w:val="18"/>
                <w:szCs w:val="18"/>
              </w:rPr>
              <w:t>$</w:t>
            </w:r>
          </w:p>
        </w:tc>
        <w:tc>
          <w:tcPr>
            <w:tcW w:w="2280" w:type="dxa"/>
            <w:shd w:val="clear" w:color="auto" w:fill="F2F2F2" w:themeFill="background1" w:themeFillShade="F2"/>
            <w:vAlign w:val="center"/>
          </w:tcPr>
          <w:p w14:paraId="624BB39C" w14:textId="7AA3A8DC" w:rsidR="00BC123D" w:rsidRPr="00BB7D45" w:rsidRDefault="00BC123D" w:rsidP="009C7A39">
            <w:pPr>
              <w:spacing w:before="40" w:after="40"/>
              <w:jc w:val="left"/>
              <w:rPr>
                <w:sz w:val="18"/>
                <w:szCs w:val="18"/>
              </w:rPr>
            </w:pPr>
            <w:r w:rsidRPr="00BB7D45">
              <w:rPr>
                <w:sz w:val="18"/>
                <w:szCs w:val="18"/>
              </w:rPr>
              <w:t>202</w:t>
            </w:r>
            <w:r w:rsidR="00F95C82">
              <w:rPr>
                <w:sz w:val="18"/>
                <w:szCs w:val="18"/>
              </w:rPr>
              <w:t>2</w:t>
            </w:r>
            <w:r w:rsidRPr="00BB7D45">
              <w:rPr>
                <w:sz w:val="18"/>
                <w:szCs w:val="18"/>
              </w:rPr>
              <w:t xml:space="preserve"> $</w:t>
            </w:r>
          </w:p>
        </w:tc>
        <w:tc>
          <w:tcPr>
            <w:tcW w:w="2699" w:type="dxa"/>
            <w:gridSpan w:val="2"/>
            <w:shd w:val="clear" w:color="auto" w:fill="FFF7E1"/>
            <w:vAlign w:val="center"/>
          </w:tcPr>
          <w:p w14:paraId="5134BFB4" w14:textId="40024111" w:rsidR="00BC123D" w:rsidRPr="00BB7D45" w:rsidRDefault="00BC123D" w:rsidP="009C7A39">
            <w:pPr>
              <w:spacing w:before="40" w:after="40"/>
              <w:jc w:val="left"/>
              <w:rPr>
                <w:sz w:val="18"/>
                <w:szCs w:val="18"/>
              </w:rPr>
            </w:pPr>
            <w:r w:rsidRPr="00BB7D45">
              <w:rPr>
                <w:sz w:val="18"/>
                <w:szCs w:val="18"/>
              </w:rPr>
              <w:t>202</w:t>
            </w:r>
            <w:r w:rsidR="00F95C82">
              <w:rPr>
                <w:sz w:val="18"/>
                <w:szCs w:val="18"/>
              </w:rPr>
              <w:t>3</w:t>
            </w:r>
            <w:r w:rsidRPr="00BB7D45">
              <w:rPr>
                <w:sz w:val="18"/>
                <w:szCs w:val="18"/>
              </w:rPr>
              <w:t xml:space="preserve"> $                              </w:t>
            </w:r>
          </w:p>
        </w:tc>
      </w:tr>
      <w:tr w:rsidR="00BB7D45" w14:paraId="57DABD81" w14:textId="77777777" w:rsidTr="007A4E67">
        <w:trPr>
          <w:trHeight w:val="418"/>
        </w:trPr>
        <w:tc>
          <w:tcPr>
            <w:tcW w:w="2689" w:type="dxa"/>
            <w:vMerge/>
            <w:shd w:val="clear" w:color="auto" w:fill="F7CAAC" w:themeFill="accent2" w:themeFillTint="66"/>
          </w:tcPr>
          <w:p w14:paraId="6BE745A2" w14:textId="77777777" w:rsidR="00BB7D45" w:rsidRPr="00BF71F5" w:rsidRDefault="00BB7D45" w:rsidP="00BB7D45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244" w:type="dxa"/>
            <w:shd w:val="clear" w:color="auto" w:fill="F2F2F2" w:themeFill="background1" w:themeFillShade="F2"/>
            <w:vAlign w:val="center"/>
          </w:tcPr>
          <w:p w14:paraId="22674639" w14:textId="22830E06" w:rsidR="00BB7D45" w:rsidRPr="00BB7D45" w:rsidRDefault="00BB7D45" w:rsidP="00BB7D45">
            <w:pPr>
              <w:spacing w:before="40" w:after="40"/>
              <w:jc w:val="left"/>
              <w:rPr>
                <w:sz w:val="18"/>
                <w:szCs w:val="18"/>
              </w:rPr>
            </w:pPr>
            <w:r w:rsidRPr="00BB7D45">
              <w:rPr>
                <w:sz w:val="18"/>
                <w:szCs w:val="18"/>
              </w:rPr>
              <w:t>202</w:t>
            </w:r>
            <w:r w:rsidR="00F95C82">
              <w:rPr>
                <w:sz w:val="18"/>
                <w:szCs w:val="18"/>
              </w:rPr>
              <w:t>4</w:t>
            </w:r>
            <w:r w:rsidRPr="00BB7D45">
              <w:rPr>
                <w:sz w:val="18"/>
                <w:szCs w:val="18"/>
              </w:rPr>
              <w:t xml:space="preserve"> $</w:t>
            </w:r>
          </w:p>
        </w:tc>
        <w:tc>
          <w:tcPr>
            <w:tcW w:w="2280" w:type="dxa"/>
            <w:shd w:val="clear" w:color="auto" w:fill="FFF7E1"/>
            <w:vAlign w:val="center"/>
          </w:tcPr>
          <w:p w14:paraId="6EFDC19C" w14:textId="450A9806" w:rsidR="00BB7D45" w:rsidRPr="00BB7D45" w:rsidRDefault="00BB7D45" w:rsidP="00BB7D45">
            <w:pPr>
              <w:spacing w:before="40" w:after="40"/>
              <w:jc w:val="left"/>
              <w:rPr>
                <w:sz w:val="18"/>
                <w:szCs w:val="18"/>
              </w:rPr>
            </w:pPr>
            <w:r w:rsidRPr="00BB7D45">
              <w:rPr>
                <w:sz w:val="18"/>
                <w:szCs w:val="18"/>
              </w:rPr>
              <w:t>202</w:t>
            </w:r>
            <w:r w:rsidR="00F95C82">
              <w:rPr>
                <w:sz w:val="18"/>
                <w:szCs w:val="18"/>
              </w:rPr>
              <w:t>5</w:t>
            </w:r>
            <w:r w:rsidRPr="00BB7D45">
              <w:rPr>
                <w:sz w:val="18"/>
                <w:szCs w:val="18"/>
              </w:rPr>
              <w:t xml:space="preserve"> $</w:t>
            </w:r>
          </w:p>
        </w:tc>
        <w:tc>
          <w:tcPr>
            <w:tcW w:w="2699" w:type="dxa"/>
            <w:gridSpan w:val="2"/>
            <w:shd w:val="clear" w:color="auto" w:fill="F2F2F2" w:themeFill="background1" w:themeFillShade="F2"/>
            <w:vAlign w:val="center"/>
          </w:tcPr>
          <w:p w14:paraId="17F973C3" w14:textId="6988A450" w:rsidR="00BB7D45" w:rsidRPr="00BB7D45" w:rsidRDefault="00BB7D45" w:rsidP="00BB7D45">
            <w:pPr>
              <w:spacing w:before="40" w:after="40"/>
              <w:jc w:val="left"/>
              <w:rPr>
                <w:sz w:val="18"/>
                <w:szCs w:val="18"/>
              </w:rPr>
            </w:pPr>
            <w:r w:rsidRPr="00BB7D45">
              <w:rPr>
                <w:sz w:val="18"/>
                <w:szCs w:val="18"/>
              </w:rPr>
              <w:t>202</w:t>
            </w:r>
            <w:r w:rsidR="00F95C82">
              <w:rPr>
                <w:sz w:val="18"/>
                <w:szCs w:val="18"/>
              </w:rPr>
              <w:t>6</w:t>
            </w:r>
            <w:r w:rsidRPr="00BB7D45">
              <w:rPr>
                <w:sz w:val="18"/>
                <w:szCs w:val="18"/>
              </w:rPr>
              <w:t xml:space="preserve"> $                              </w:t>
            </w:r>
          </w:p>
        </w:tc>
      </w:tr>
    </w:tbl>
    <w:p w14:paraId="0936C95F" w14:textId="786B0250" w:rsidR="009C53FC" w:rsidRDefault="009C53FC" w:rsidP="009C53FC">
      <w:pPr>
        <w:spacing w:after="0"/>
        <w:jc w:val="left"/>
      </w:pPr>
    </w:p>
    <w:tbl>
      <w:tblPr>
        <w:tblStyle w:val="TableGrid"/>
        <w:tblW w:w="9912" w:type="dxa"/>
        <w:tblLook w:val="04A0" w:firstRow="1" w:lastRow="0" w:firstColumn="1" w:lastColumn="0" w:noHBand="0" w:noVBand="1"/>
      </w:tblPr>
      <w:tblGrid>
        <w:gridCol w:w="4956"/>
        <w:gridCol w:w="4956"/>
      </w:tblGrid>
      <w:tr w:rsidR="00FF6C40" w14:paraId="3D55DFCF" w14:textId="77777777" w:rsidTr="00B67ADC">
        <w:tc>
          <w:tcPr>
            <w:tcW w:w="9912" w:type="dxa"/>
            <w:gridSpan w:val="2"/>
            <w:shd w:val="clear" w:color="auto" w:fill="F7CAAC" w:themeFill="accent2" w:themeFillTint="66"/>
          </w:tcPr>
          <w:p w14:paraId="2DEECDB2" w14:textId="77777777" w:rsidR="00FF6C40" w:rsidRPr="00675461" w:rsidRDefault="00FF6C40" w:rsidP="00B67ADC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ption of Request *</w:t>
            </w:r>
          </w:p>
        </w:tc>
      </w:tr>
      <w:tr w:rsidR="00FF6C40" w14:paraId="6BE26E68" w14:textId="77777777" w:rsidTr="00B67ADC">
        <w:trPr>
          <w:trHeight w:val="493"/>
        </w:trPr>
        <w:tc>
          <w:tcPr>
            <w:tcW w:w="9912" w:type="dxa"/>
            <w:gridSpan w:val="2"/>
            <w:shd w:val="clear" w:color="auto" w:fill="auto"/>
          </w:tcPr>
          <w:p w14:paraId="2277E03E" w14:textId="40B29976" w:rsidR="00FF6C40" w:rsidRPr="00675461" w:rsidRDefault="00FF6C40" w:rsidP="00B67ADC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5412F" w14:paraId="180F7466" w14:textId="77777777" w:rsidTr="00327150">
        <w:tc>
          <w:tcPr>
            <w:tcW w:w="4956" w:type="dxa"/>
            <w:shd w:val="clear" w:color="auto" w:fill="F7CAAC" w:themeFill="accent2" w:themeFillTint="66"/>
          </w:tcPr>
          <w:p w14:paraId="504857F3" w14:textId="77777777" w:rsidR="0075412F" w:rsidRPr="00675461" w:rsidRDefault="0075412F" w:rsidP="0075412F">
            <w:pPr>
              <w:tabs>
                <w:tab w:val="left" w:pos="1008"/>
                <w:tab w:val="center" w:pos="4848"/>
              </w:tabs>
              <w:spacing w:before="40" w:after="4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de of payment (Credit Card, Invoice, Personal reimbursement)</w:t>
            </w:r>
          </w:p>
        </w:tc>
        <w:tc>
          <w:tcPr>
            <w:tcW w:w="4956" w:type="dxa"/>
            <w:shd w:val="clear" w:color="auto" w:fill="F7CAAC" w:themeFill="accent2" w:themeFillTint="66"/>
          </w:tcPr>
          <w:p w14:paraId="15D7EF99" w14:textId="75C64402" w:rsidR="0075412F" w:rsidRPr="00675461" w:rsidRDefault="0075412F" w:rsidP="0075412F">
            <w:pPr>
              <w:tabs>
                <w:tab w:val="left" w:pos="1008"/>
                <w:tab w:val="center" w:pos="4848"/>
              </w:tabs>
              <w:spacing w:before="40" w:after="4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count number (If unknown</w:t>
            </w:r>
            <w:r w:rsidR="00650C17">
              <w:rPr>
                <w:b/>
                <w:bCs/>
                <w:sz w:val="20"/>
                <w:szCs w:val="20"/>
              </w:rPr>
              <w:t>,</w:t>
            </w:r>
            <w:r>
              <w:rPr>
                <w:b/>
                <w:bCs/>
                <w:sz w:val="20"/>
                <w:szCs w:val="20"/>
              </w:rPr>
              <w:t xml:space="preserve"> description to assist with identification of account number)</w:t>
            </w:r>
          </w:p>
        </w:tc>
      </w:tr>
      <w:tr w:rsidR="0075412F" w14:paraId="6C75D83D" w14:textId="77777777" w:rsidTr="00CB34A7">
        <w:trPr>
          <w:trHeight w:val="493"/>
        </w:trPr>
        <w:tc>
          <w:tcPr>
            <w:tcW w:w="4956" w:type="dxa"/>
            <w:shd w:val="clear" w:color="auto" w:fill="auto"/>
          </w:tcPr>
          <w:p w14:paraId="311F67F3" w14:textId="1EB61923" w:rsidR="0075412F" w:rsidRPr="00675461" w:rsidRDefault="0075412F" w:rsidP="005151C7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956" w:type="dxa"/>
            <w:shd w:val="clear" w:color="auto" w:fill="auto"/>
          </w:tcPr>
          <w:p w14:paraId="334EADFF" w14:textId="31374A05" w:rsidR="0075412F" w:rsidRPr="00675461" w:rsidRDefault="0075412F" w:rsidP="005151C7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5AAFF946" w14:textId="6BC196B6" w:rsidR="008C7948" w:rsidRPr="00BF71F5" w:rsidRDefault="00BF71F5" w:rsidP="009C53FC">
      <w:pPr>
        <w:spacing w:after="0"/>
        <w:jc w:val="left"/>
        <w:rPr>
          <w:sz w:val="18"/>
          <w:szCs w:val="18"/>
        </w:rPr>
      </w:pPr>
      <w:r w:rsidRPr="00BF71F5">
        <w:rPr>
          <w:sz w:val="18"/>
          <w:szCs w:val="18"/>
        </w:rPr>
        <w:t xml:space="preserve">* </w:t>
      </w:r>
      <w:r w:rsidR="00114753">
        <w:rPr>
          <w:sz w:val="18"/>
          <w:szCs w:val="18"/>
        </w:rPr>
        <w:t>Please attach any supporting paperwork</w:t>
      </w:r>
    </w:p>
    <w:p w14:paraId="6EDBB740" w14:textId="130A9E3D" w:rsidR="00BF71F5" w:rsidRPr="00BF71F5" w:rsidRDefault="00BF71F5" w:rsidP="009C53FC">
      <w:pPr>
        <w:spacing w:after="0"/>
        <w:jc w:val="left"/>
        <w:rPr>
          <w:sz w:val="18"/>
          <w:szCs w:val="18"/>
        </w:rPr>
      </w:pPr>
    </w:p>
    <w:p w14:paraId="19653BEA" w14:textId="77777777" w:rsidR="00BF71F5" w:rsidRDefault="00BF71F5" w:rsidP="009C53FC">
      <w:pPr>
        <w:spacing w:after="0"/>
        <w:jc w:val="lef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3F6B93" w14:paraId="637B4637" w14:textId="77777777" w:rsidTr="00456FEF">
        <w:tc>
          <w:tcPr>
            <w:tcW w:w="9912" w:type="dxa"/>
            <w:shd w:val="clear" w:color="auto" w:fill="F7CAAC" w:themeFill="accent2" w:themeFillTint="66"/>
          </w:tcPr>
          <w:p w14:paraId="79CB4D2F" w14:textId="1F947C8E" w:rsidR="003F6B93" w:rsidRDefault="007F60AF" w:rsidP="00A905AB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ummary</w:t>
            </w:r>
            <w:r w:rsidR="003F6B93">
              <w:rPr>
                <w:b/>
                <w:bCs/>
                <w:sz w:val="20"/>
                <w:szCs w:val="20"/>
              </w:rPr>
              <w:t xml:space="preserve"> </w:t>
            </w:r>
            <w:r w:rsidR="00675461">
              <w:rPr>
                <w:b/>
                <w:bCs/>
                <w:sz w:val="20"/>
                <w:szCs w:val="20"/>
              </w:rPr>
              <w:t xml:space="preserve">of </w:t>
            </w: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="00675461">
              <w:rPr>
                <w:b/>
                <w:bCs/>
                <w:sz w:val="20"/>
                <w:szCs w:val="20"/>
              </w:rPr>
              <w:t>Request</w:t>
            </w:r>
          </w:p>
          <w:p w14:paraId="37C6DF8F" w14:textId="6674DFEA" w:rsidR="003F6B93" w:rsidRPr="00B47360" w:rsidRDefault="00456FEF" w:rsidP="00A905AB">
            <w:pPr>
              <w:spacing w:before="40" w:after="40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e.g. justification, other avenues pursued, risk of not approving</w:t>
            </w:r>
          </w:p>
        </w:tc>
      </w:tr>
      <w:tr w:rsidR="003F6B93" w14:paraId="68A3DE73" w14:textId="77777777" w:rsidTr="0075412F">
        <w:trPr>
          <w:trHeight w:val="4051"/>
        </w:trPr>
        <w:tc>
          <w:tcPr>
            <w:tcW w:w="9912" w:type="dxa"/>
            <w:shd w:val="clear" w:color="auto" w:fill="auto"/>
          </w:tcPr>
          <w:p w14:paraId="7C5F21E2" w14:textId="4AEF2250" w:rsidR="003F6B93" w:rsidRPr="009C53FC" w:rsidRDefault="003F6B93" w:rsidP="00A905AB">
            <w:pPr>
              <w:spacing w:before="40" w:after="40"/>
              <w:jc w:val="left"/>
              <w:rPr>
                <w:sz w:val="20"/>
                <w:szCs w:val="20"/>
              </w:rPr>
            </w:pPr>
          </w:p>
        </w:tc>
      </w:tr>
    </w:tbl>
    <w:p w14:paraId="408816EC" w14:textId="77777777" w:rsidR="00F00772" w:rsidRPr="00456FEF" w:rsidRDefault="00F00772" w:rsidP="009C53FC">
      <w:pPr>
        <w:spacing w:after="0"/>
        <w:jc w:val="lef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082"/>
      </w:tblGrid>
      <w:tr w:rsidR="009C6669" w14:paraId="7EC45961" w14:textId="77777777" w:rsidTr="009C6669">
        <w:tc>
          <w:tcPr>
            <w:tcW w:w="9912" w:type="dxa"/>
            <w:gridSpan w:val="2"/>
            <w:shd w:val="clear" w:color="auto" w:fill="BFBFBF" w:themeFill="background1" w:themeFillShade="BF"/>
          </w:tcPr>
          <w:p w14:paraId="38F088FE" w14:textId="55874FE1" w:rsidR="009C6669" w:rsidRPr="00F00772" w:rsidRDefault="009C6669" w:rsidP="009C6669">
            <w:pPr>
              <w:spacing w:before="40" w:after="40"/>
              <w:jc w:val="center"/>
              <w:rPr>
                <w:b/>
                <w:bCs/>
                <w:sz w:val="16"/>
                <w:szCs w:val="16"/>
              </w:rPr>
            </w:pPr>
            <w:r w:rsidRPr="00F00772">
              <w:rPr>
                <w:b/>
                <w:bCs/>
                <w:sz w:val="16"/>
                <w:szCs w:val="16"/>
              </w:rPr>
              <w:t>Office Use Only</w:t>
            </w:r>
          </w:p>
        </w:tc>
      </w:tr>
      <w:tr w:rsidR="009C6669" w14:paraId="79FDC1B4" w14:textId="77777777" w:rsidTr="00F00772">
        <w:tc>
          <w:tcPr>
            <w:tcW w:w="2830" w:type="dxa"/>
            <w:shd w:val="clear" w:color="auto" w:fill="BFBFBF" w:themeFill="background1" w:themeFillShade="BF"/>
          </w:tcPr>
          <w:p w14:paraId="4DA5C7A9" w14:textId="5764D5DB" w:rsidR="009C6669" w:rsidRPr="00F00772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  <w:r w:rsidRPr="00F00772">
              <w:rPr>
                <w:sz w:val="16"/>
                <w:szCs w:val="16"/>
              </w:rPr>
              <w:t>Decision</w:t>
            </w:r>
            <w:r w:rsidR="00114753">
              <w:rPr>
                <w:sz w:val="16"/>
                <w:szCs w:val="16"/>
              </w:rPr>
              <w:t xml:space="preserve"> (Approved/Declined)</w:t>
            </w:r>
          </w:p>
        </w:tc>
        <w:tc>
          <w:tcPr>
            <w:tcW w:w="7082" w:type="dxa"/>
            <w:shd w:val="clear" w:color="auto" w:fill="auto"/>
          </w:tcPr>
          <w:p w14:paraId="6BE98E1C" w14:textId="77777777" w:rsidR="009C6669" w:rsidRPr="00F00772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</w:p>
        </w:tc>
      </w:tr>
      <w:tr w:rsidR="009C6669" w14:paraId="5AD4F714" w14:textId="77777777" w:rsidTr="00F00772">
        <w:tc>
          <w:tcPr>
            <w:tcW w:w="2830" w:type="dxa"/>
            <w:shd w:val="clear" w:color="auto" w:fill="D9D9D9" w:themeFill="background1" w:themeFillShade="D9"/>
          </w:tcPr>
          <w:p w14:paraId="16FD0836" w14:textId="5C33718A" w:rsidR="009C6669" w:rsidRPr="00F00772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  <w:r w:rsidRPr="00F00772">
              <w:rPr>
                <w:sz w:val="16"/>
                <w:szCs w:val="16"/>
              </w:rPr>
              <w:t>Follow Up Actions</w:t>
            </w:r>
            <w:r w:rsidR="00F00772" w:rsidRPr="00F00772">
              <w:rPr>
                <w:sz w:val="16"/>
                <w:szCs w:val="16"/>
              </w:rPr>
              <w:t xml:space="preserve"> (if required)</w:t>
            </w:r>
          </w:p>
        </w:tc>
        <w:tc>
          <w:tcPr>
            <w:tcW w:w="7082" w:type="dxa"/>
            <w:shd w:val="clear" w:color="auto" w:fill="auto"/>
          </w:tcPr>
          <w:p w14:paraId="41D9EE61" w14:textId="77777777" w:rsidR="009C6669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</w:p>
          <w:p w14:paraId="0430AFCD" w14:textId="0BCFE6E7" w:rsidR="00F00772" w:rsidRPr="00F00772" w:rsidRDefault="00F00772" w:rsidP="009C6669">
            <w:pPr>
              <w:spacing w:before="40" w:after="40"/>
              <w:jc w:val="left"/>
              <w:rPr>
                <w:sz w:val="16"/>
                <w:szCs w:val="16"/>
              </w:rPr>
            </w:pPr>
          </w:p>
        </w:tc>
      </w:tr>
      <w:tr w:rsidR="009C6669" w14:paraId="7D686B2B" w14:textId="77777777" w:rsidTr="00F00772">
        <w:tc>
          <w:tcPr>
            <w:tcW w:w="2830" w:type="dxa"/>
            <w:shd w:val="clear" w:color="auto" w:fill="D9D9D9" w:themeFill="background1" w:themeFillShade="D9"/>
          </w:tcPr>
          <w:p w14:paraId="36156C93" w14:textId="1A3E0283" w:rsidR="009C6669" w:rsidRPr="00F00772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  <w:r w:rsidRPr="00F00772">
              <w:rPr>
                <w:sz w:val="16"/>
                <w:szCs w:val="16"/>
              </w:rPr>
              <w:t>Delegat</w:t>
            </w:r>
            <w:r w:rsidR="00F00772">
              <w:rPr>
                <w:sz w:val="16"/>
                <w:szCs w:val="16"/>
              </w:rPr>
              <w:t>ed to</w:t>
            </w:r>
          </w:p>
        </w:tc>
        <w:tc>
          <w:tcPr>
            <w:tcW w:w="7082" w:type="dxa"/>
            <w:shd w:val="clear" w:color="auto" w:fill="auto"/>
          </w:tcPr>
          <w:p w14:paraId="6EF30DE1" w14:textId="77777777" w:rsidR="009C6669" w:rsidRPr="00F00772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</w:p>
        </w:tc>
      </w:tr>
      <w:tr w:rsidR="009C6669" w14:paraId="28D974E5" w14:textId="77777777" w:rsidTr="00F00772">
        <w:tc>
          <w:tcPr>
            <w:tcW w:w="2830" w:type="dxa"/>
            <w:shd w:val="clear" w:color="auto" w:fill="D9D9D9" w:themeFill="background1" w:themeFillShade="D9"/>
          </w:tcPr>
          <w:p w14:paraId="52AB0007" w14:textId="479D88C4" w:rsidR="009C6669" w:rsidRPr="00F00772" w:rsidRDefault="00F00772" w:rsidP="009C6669">
            <w:pPr>
              <w:spacing w:before="40" w:after="4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letion Deadline</w:t>
            </w:r>
          </w:p>
        </w:tc>
        <w:tc>
          <w:tcPr>
            <w:tcW w:w="7082" w:type="dxa"/>
            <w:shd w:val="clear" w:color="auto" w:fill="auto"/>
          </w:tcPr>
          <w:p w14:paraId="052CF5AC" w14:textId="77777777" w:rsidR="009C6669" w:rsidRPr="00F00772" w:rsidRDefault="009C6669" w:rsidP="009C6669">
            <w:pPr>
              <w:spacing w:before="40" w:after="40"/>
              <w:jc w:val="left"/>
              <w:rPr>
                <w:sz w:val="16"/>
                <w:szCs w:val="16"/>
              </w:rPr>
            </w:pPr>
          </w:p>
        </w:tc>
      </w:tr>
    </w:tbl>
    <w:p w14:paraId="01F83A53" w14:textId="1F9F9DDB" w:rsidR="00456FEF" w:rsidRDefault="00456FEF" w:rsidP="009C53FC">
      <w:pPr>
        <w:spacing w:after="0"/>
        <w:jc w:val="left"/>
        <w:rPr>
          <w:sz w:val="20"/>
          <w:szCs w:val="20"/>
        </w:rPr>
      </w:pPr>
    </w:p>
    <w:p w14:paraId="4977AA6F" w14:textId="0BDFC6A1" w:rsidR="00BD5FFA" w:rsidRDefault="00BD5FFA" w:rsidP="009C53FC">
      <w:pPr>
        <w:spacing w:after="0"/>
        <w:jc w:val="left"/>
        <w:rPr>
          <w:sz w:val="20"/>
          <w:szCs w:val="20"/>
        </w:rPr>
      </w:pPr>
    </w:p>
    <w:p w14:paraId="22D3BBE6" w14:textId="77777777" w:rsidR="00BD5FFA" w:rsidRDefault="00BD5FFA" w:rsidP="009C53FC">
      <w:pPr>
        <w:spacing w:after="0"/>
        <w:jc w:val="left"/>
        <w:rPr>
          <w:sz w:val="20"/>
          <w:szCs w:val="20"/>
        </w:rPr>
      </w:pPr>
    </w:p>
    <w:p w14:paraId="4E89C201" w14:textId="7DBE65B5" w:rsidR="006A454F" w:rsidRPr="00A607BC" w:rsidRDefault="006A454F" w:rsidP="006A454F">
      <w:pPr>
        <w:spacing w:after="0"/>
      </w:pPr>
      <w:r w:rsidRPr="00A607BC">
        <w:t xml:space="preserve">The </w:t>
      </w:r>
      <w:r w:rsidR="00B844D6">
        <w:t>EPSW</w:t>
      </w:r>
      <w:r w:rsidRPr="00A607BC">
        <w:t xml:space="preserve"> Resource Committee meets </w:t>
      </w:r>
      <w:r w:rsidR="00B844D6">
        <w:t>weekly</w:t>
      </w:r>
      <w:r w:rsidRPr="00A607BC">
        <w:t xml:space="preserve"> to discuss these proposals. Your item will be tabled for the first available meeting following submission and you will receive an update/outcome or request-for-more-information </w:t>
      </w:r>
      <w:r w:rsidR="00650C17">
        <w:t>as soon as possible after the meeting</w:t>
      </w:r>
      <w:r w:rsidRPr="00A607BC">
        <w:t>.</w:t>
      </w:r>
    </w:p>
    <w:sectPr w:rsidR="006A454F" w:rsidRPr="00A607BC" w:rsidSect="00631526">
      <w:pgSz w:w="11906" w:h="16838"/>
      <w:pgMar w:top="426" w:right="991" w:bottom="284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6183C"/>
    <w:multiLevelType w:val="hybridMultilevel"/>
    <w:tmpl w:val="E7205A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A3011"/>
    <w:multiLevelType w:val="hybridMultilevel"/>
    <w:tmpl w:val="762CCFD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23203"/>
    <w:multiLevelType w:val="hybridMultilevel"/>
    <w:tmpl w:val="3B825ED0"/>
    <w:lvl w:ilvl="0" w:tplc="94E6BC4E">
      <w:numFmt w:val="bullet"/>
      <w:lvlText w:val="-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A9C7A98"/>
    <w:multiLevelType w:val="hybridMultilevel"/>
    <w:tmpl w:val="E5662A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czMTY1tbAwM7VU0lEKTi0uzszPAykwrAUAIufALiwAAAA="/>
  </w:docVars>
  <w:rsids>
    <w:rsidRoot w:val="008C4276"/>
    <w:rsid w:val="00031430"/>
    <w:rsid w:val="00103727"/>
    <w:rsid w:val="00114753"/>
    <w:rsid w:val="0023202D"/>
    <w:rsid w:val="0027188F"/>
    <w:rsid w:val="003869F1"/>
    <w:rsid w:val="003F6B93"/>
    <w:rsid w:val="004506F7"/>
    <w:rsid w:val="00456FEF"/>
    <w:rsid w:val="004C667A"/>
    <w:rsid w:val="004E0DBB"/>
    <w:rsid w:val="00572A8B"/>
    <w:rsid w:val="0058112E"/>
    <w:rsid w:val="005A64E4"/>
    <w:rsid w:val="005D1F1D"/>
    <w:rsid w:val="005F6994"/>
    <w:rsid w:val="00615D80"/>
    <w:rsid w:val="006314AD"/>
    <w:rsid w:val="00631526"/>
    <w:rsid w:val="00650C17"/>
    <w:rsid w:val="00675461"/>
    <w:rsid w:val="006972CB"/>
    <w:rsid w:val="006A454F"/>
    <w:rsid w:val="006B43F3"/>
    <w:rsid w:val="006F3656"/>
    <w:rsid w:val="0075412F"/>
    <w:rsid w:val="007A4E67"/>
    <w:rsid w:val="007F60AF"/>
    <w:rsid w:val="008C4276"/>
    <w:rsid w:val="008C7948"/>
    <w:rsid w:val="008E46BD"/>
    <w:rsid w:val="008F2EA8"/>
    <w:rsid w:val="009325D7"/>
    <w:rsid w:val="009439D6"/>
    <w:rsid w:val="00962671"/>
    <w:rsid w:val="00973383"/>
    <w:rsid w:val="00982B5A"/>
    <w:rsid w:val="009C53FC"/>
    <w:rsid w:val="009C6669"/>
    <w:rsid w:val="009C7A39"/>
    <w:rsid w:val="00A10D42"/>
    <w:rsid w:val="00A52C83"/>
    <w:rsid w:val="00A607BC"/>
    <w:rsid w:val="00A90D5E"/>
    <w:rsid w:val="00B14BAD"/>
    <w:rsid w:val="00B23FFA"/>
    <w:rsid w:val="00B47360"/>
    <w:rsid w:val="00B76BC2"/>
    <w:rsid w:val="00B844D6"/>
    <w:rsid w:val="00B94521"/>
    <w:rsid w:val="00BB44C9"/>
    <w:rsid w:val="00BB7D45"/>
    <w:rsid w:val="00BC123D"/>
    <w:rsid w:val="00BC7724"/>
    <w:rsid w:val="00BD5FFA"/>
    <w:rsid w:val="00BE2CDF"/>
    <w:rsid w:val="00BF71F5"/>
    <w:rsid w:val="00C42BDB"/>
    <w:rsid w:val="00D742CF"/>
    <w:rsid w:val="00DA55BB"/>
    <w:rsid w:val="00DD45C5"/>
    <w:rsid w:val="00EB5156"/>
    <w:rsid w:val="00F00772"/>
    <w:rsid w:val="00F83CB9"/>
    <w:rsid w:val="00F8773E"/>
    <w:rsid w:val="00F95C82"/>
    <w:rsid w:val="00FF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4D9C7"/>
  <w15:chartTrackingRefBased/>
  <w15:docId w15:val="{3B932721-C272-4501-BA66-C74371B49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F1D"/>
  </w:style>
  <w:style w:type="paragraph" w:styleId="Heading1">
    <w:name w:val="heading 1"/>
    <w:basedOn w:val="Normal"/>
    <w:next w:val="Normal"/>
    <w:link w:val="Heading1Char"/>
    <w:uiPriority w:val="9"/>
    <w:qFormat/>
    <w:rsid w:val="005D1F1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F1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1F1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1F1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1F1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1F1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1F1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1F1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1F1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1F1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F1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1F1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1F1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1F1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1F1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1F1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1F1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1F1D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F1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D1F1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D1F1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F1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F1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D1F1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D1F1D"/>
    <w:rPr>
      <w:i/>
      <w:iCs/>
      <w:color w:val="auto"/>
    </w:rPr>
  </w:style>
  <w:style w:type="paragraph" w:styleId="NoSpacing">
    <w:name w:val="No Spacing"/>
    <w:uiPriority w:val="1"/>
    <w:qFormat/>
    <w:rsid w:val="005D1F1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1F1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D1F1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1F1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1F1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D1F1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D1F1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D1F1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D1F1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D1F1D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1F1D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C42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27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C5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71F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844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psw.director@flinders.edu.au" TargetMode="External"/><Relationship Id="rId5" Type="http://schemas.openxmlformats.org/officeDocument/2006/relationships/numbering" Target="numbering.xml"/><Relationship Id="rId10" Type="http://schemas.openxmlformats.org/officeDocument/2006/relationships/image" Target="file:////Users/clay0110/Library/Containers/com.microsoft.Outlook/Data/Library/Caches/Signatures/signature_1759827144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D6DF5A1A7254DA41D35D59689B4D4" ma:contentTypeVersion="15" ma:contentTypeDescription="Create a new document." ma:contentTypeScope="" ma:versionID="caafa66cc1f9216934855df643cc9d26">
  <xsd:schema xmlns:xsd="http://www.w3.org/2001/XMLSchema" xmlns:xs="http://www.w3.org/2001/XMLSchema" xmlns:p="http://schemas.microsoft.com/office/2006/metadata/properties" xmlns:ns1="http://schemas.microsoft.com/sharepoint/v3" xmlns:ns3="9b8581e2-d1e5-4eb0-8942-52f7d0d938e6" xmlns:ns4="7709dad4-e3b0-4425-8a7f-2ce4d29fe65d" targetNamespace="http://schemas.microsoft.com/office/2006/metadata/properties" ma:root="true" ma:fieldsID="f4a7849c4a7aba862a2e5c8e29166666" ns1:_="" ns3:_="" ns4:_="">
    <xsd:import namespace="http://schemas.microsoft.com/sharepoint/v3"/>
    <xsd:import namespace="9b8581e2-d1e5-4eb0-8942-52f7d0d938e6"/>
    <xsd:import namespace="7709dad4-e3b0-4425-8a7f-2ce4d29fe6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8581e2-d1e5-4eb0-8942-52f7d0d938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9dad4-e3b0-4425-8a7f-2ce4d29fe65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F1B3D3A-247D-9F44-AF3E-88D7132C36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F55D31-257D-4C09-A426-7498B0CD4A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8581e2-d1e5-4eb0-8942-52f7d0d938e6"/>
    <ds:schemaRef ds:uri="7709dad4-e3b0-4425-8a7f-2ce4d29fe6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8B2A2D-3A79-4DDB-B918-7A7B2C9039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974371-7B11-43EA-9EDE-E31D718EDF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ley MacDonald</dc:creator>
  <cp:keywords/>
  <dc:description/>
  <cp:lastModifiedBy>Jackie Phillips</cp:lastModifiedBy>
  <cp:revision>2</cp:revision>
  <cp:lastPrinted>2021-01-19T23:51:00Z</cp:lastPrinted>
  <dcterms:created xsi:type="dcterms:W3CDTF">2021-01-26T23:34:00Z</dcterms:created>
  <dcterms:modified xsi:type="dcterms:W3CDTF">2021-01-26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1D6DF5A1A7254DA41D35D59689B4D4</vt:lpwstr>
  </property>
</Properties>
</file>